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8413D" w14:textId="77777777" w:rsidR="00CE5DB5" w:rsidRPr="00CE5DB5" w:rsidRDefault="00CE5DB5" w:rsidP="00CE5DB5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rtl/>
          <w:lang w:bidi="ar-IQ"/>
        </w:rPr>
      </w:pPr>
      <w:r w:rsidRPr="00CE5DB5">
        <w:rPr>
          <w:rFonts w:ascii="Times New Roman" w:eastAsia="Times New Roman" w:hAnsi="Times New Roman" w:cs="Times New Roman"/>
          <w:b/>
          <w:bCs/>
          <w:sz w:val="32"/>
          <w:szCs w:val="32"/>
          <w:rtl/>
        </w:rPr>
        <w:t>نموذج وصف المقرر</w:t>
      </w:r>
    </w:p>
    <w:p w14:paraId="753B81F8" w14:textId="77777777" w:rsidR="00CE5DB5" w:rsidRPr="00CE5DB5" w:rsidRDefault="00CE5DB5" w:rsidP="00CE5DB5">
      <w:pPr>
        <w:autoSpaceDE w:val="0"/>
        <w:autoSpaceDN w:val="0"/>
        <w:adjustRightInd w:val="0"/>
        <w:spacing w:before="240"/>
        <w:rPr>
          <w:rFonts w:ascii="Times New Roman" w:eastAsia="Times New Roman" w:hAnsi="Times New Roman" w:cs="Times New Roman"/>
          <w:b/>
          <w:bCs/>
          <w:color w:val="1F4E79"/>
          <w:sz w:val="32"/>
          <w:szCs w:val="32"/>
          <w:rtl/>
          <w:lang w:bidi="ar-IQ"/>
        </w:rPr>
      </w:pPr>
    </w:p>
    <w:p w14:paraId="06F60BDF" w14:textId="21131004" w:rsidR="00CE5DB5" w:rsidRPr="00CE5DB5" w:rsidRDefault="00CE5DB5" w:rsidP="00E039D9">
      <w:pPr>
        <w:autoSpaceDE w:val="0"/>
        <w:autoSpaceDN w:val="0"/>
        <w:adjustRightInd w:val="0"/>
        <w:spacing w:before="240"/>
        <w:jc w:val="center"/>
        <w:rPr>
          <w:rFonts w:ascii="Times New Roman" w:eastAsia="Times New Roman" w:hAnsi="Times New Roman" w:cs="Traditional Arabic"/>
          <w:b/>
          <w:bCs/>
          <w:color w:val="000000"/>
          <w:sz w:val="32"/>
          <w:szCs w:val="32"/>
          <w:rtl/>
          <w:lang w:bidi="ar-IQ"/>
        </w:rPr>
      </w:pPr>
      <w:r w:rsidRPr="00CE5DB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rtl/>
          <w:lang w:bidi="ar-IQ"/>
        </w:rPr>
        <w:t>وصف المقرر</w:t>
      </w:r>
      <w:r w:rsidR="003E5A98">
        <w:rPr>
          <w:rFonts w:ascii="Times New Roman" w:eastAsia="Times New Roman" w:hAnsi="Times New Roman" w:cs="Times New Roman" w:hint="cs"/>
          <w:b/>
          <w:bCs/>
          <w:color w:val="000000"/>
          <w:sz w:val="32"/>
          <w:szCs w:val="32"/>
          <w:rtl/>
          <w:lang w:bidi="ar-IQ"/>
        </w:rPr>
        <w:t xml:space="preserve"> مادة </w:t>
      </w:r>
      <w:r w:rsidR="00C33CBF">
        <w:rPr>
          <w:rFonts w:ascii="Times New Roman" w:eastAsia="Times New Roman" w:hAnsi="Times New Roman" w:cs="Times New Roman" w:hint="cs"/>
          <w:b/>
          <w:bCs/>
          <w:color w:val="000000"/>
          <w:sz w:val="32"/>
          <w:szCs w:val="32"/>
          <w:rtl/>
          <w:lang w:bidi="ar-IQ"/>
        </w:rPr>
        <w:t>الادارة البيئية</w:t>
      </w:r>
      <w:r w:rsidR="00032232">
        <w:rPr>
          <w:rFonts w:ascii="Times New Roman" w:eastAsia="Times New Roman" w:hAnsi="Times New Roman" w:cs="Times New Roman" w:hint="cs"/>
          <w:b/>
          <w:bCs/>
          <w:color w:val="000000"/>
          <w:sz w:val="32"/>
          <w:szCs w:val="32"/>
          <w:rtl/>
          <w:lang w:bidi="ar-IQ"/>
        </w:rPr>
        <w:t xml:space="preserve"> </w:t>
      </w:r>
      <w:r w:rsidR="003E5A98">
        <w:rPr>
          <w:rFonts w:ascii="Times New Roman" w:eastAsia="Times New Roman" w:hAnsi="Times New Roman" w:cs="Times New Roman" w:hint="cs"/>
          <w:b/>
          <w:bCs/>
          <w:color w:val="000000"/>
          <w:sz w:val="32"/>
          <w:szCs w:val="32"/>
          <w:rtl/>
          <w:lang w:bidi="ar-IQ"/>
        </w:rPr>
        <w:t xml:space="preserve">للمرحلة </w:t>
      </w:r>
      <w:r w:rsidR="00032232">
        <w:rPr>
          <w:rFonts w:ascii="Times New Roman" w:eastAsia="Times New Roman" w:hAnsi="Times New Roman" w:cs="Times New Roman" w:hint="cs"/>
          <w:b/>
          <w:bCs/>
          <w:color w:val="000000"/>
          <w:sz w:val="32"/>
          <w:szCs w:val="32"/>
          <w:rtl/>
          <w:lang w:bidi="ar-IQ"/>
        </w:rPr>
        <w:t>الرابعة</w:t>
      </w:r>
      <w:r w:rsidR="003E5A98">
        <w:rPr>
          <w:rFonts w:ascii="Times New Roman" w:eastAsia="Times New Roman" w:hAnsi="Times New Roman" w:cs="Times New Roman" w:hint="cs"/>
          <w:b/>
          <w:bCs/>
          <w:color w:val="000000"/>
          <w:sz w:val="32"/>
          <w:szCs w:val="32"/>
          <w:rtl/>
          <w:lang w:bidi="ar-IQ"/>
        </w:rPr>
        <w:t xml:space="preserve"> </w:t>
      </w:r>
      <w:r w:rsidR="00E039D9">
        <w:rPr>
          <w:rFonts w:ascii="Times New Roman" w:eastAsia="Times New Roman" w:hAnsi="Times New Roman" w:cs="Times New Roman" w:hint="cs"/>
          <w:b/>
          <w:bCs/>
          <w:color w:val="000000"/>
          <w:sz w:val="32"/>
          <w:szCs w:val="32"/>
          <w:rtl/>
          <w:lang w:bidi="ar-IQ"/>
        </w:rPr>
        <w:t>قسم هندسة البيئة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CE5DB5" w:rsidRPr="00CE5DB5" w14:paraId="0B81DC75" w14:textId="77777777" w:rsidTr="0039297B">
        <w:trPr>
          <w:trHeight w:val="794"/>
        </w:trPr>
        <w:tc>
          <w:tcPr>
            <w:tcW w:w="9720" w:type="dxa"/>
            <w:shd w:val="clear" w:color="auto" w:fill="auto"/>
          </w:tcPr>
          <w:p w14:paraId="24DE9EE1" w14:textId="680532ED" w:rsidR="00CE5DB5" w:rsidRPr="005B20C7" w:rsidRDefault="006865EA" w:rsidP="008D17C0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يقدم هذا المقرر المعرفه </w:t>
            </w:r>
            <w:r w:rsidRPr="006865EA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كاملة</w:t>
            </w:r>
            <w:r w:rsidR="00CB2677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C33CBF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الادارة البيئية 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من ناحية</w:t>
            </w:r>
            <w:r w:rsidR="00996FD6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طرق الحديثة المستخدمة في ادارة النفايات والمطروحات من مختلف الصناعات وطرق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996FD6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عداد تقرير الاثر البيئي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996FD6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للنشاط معين قبل وبعد الانشاء 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996FD6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برامج مراقبة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ملوثات الموجودة في كل من الهواء, التربة, المياه </w:t>
            </w:r>
          </w:p>
        </w:tc>
      </w:tr>
    </w:tbl>
    <w:p w14:paraId="0FF32942" w14:textId="516CD78A" w:rsidR="00CE5DB5" w:rsidRPr="00E039D9" w:rsidRDefault="005B20C7" w:rsidP="00CE5DB5">
      <w:pPr>
        <w:autoSpaceDE w:val="0"/>
        <w:autoSpaceDN w:val="0"/>
        <w:adjustRightInd w:val="0"/>
        <w:spacing w:before="240"/>
        <w:ind w:left="-335" w:right="-426"/>
        <w:jc w:val="both"/>
        <w:rPr>
          <w:rFonts w:ascii="Arial" w:eastAsia="Times New Roman" w:hAnsi="Arial" w:cs="Arial"/>
          <w:b/>
          <w:bCs/>
          <w:sz w:val="28"/>
          <w:szCs w:val="28"/>
          <w:rtl/>
          <w:lang w:bidi="ar-IQ"/>
        </w:rPr>
      </w:pPr>
      <w:r w:rsidRPr="00E039D9">
        <w:rPr>
          <w:rFonts w:ascii="Arial" w:eastAsia="Times New Roman" w:hAnsi="Arial" w:cs="Arial" w:hint="cs"/>
          <w:b/>
          <w:bCs/>
          <w:sz w:val="28"/>
          <w:szCs w:val="28"/>
          <w:rtl/>
          <w:lang w:bidi="ar-IQ"/>
        </w:rPr>
        <w:t>أعداد ا</w:t>
      </w:r>
      <w:r w:rsidR="006865EA" w:rsidRPr="00E039D9">
        <w:rPr>
          <w:rFonts w:ascii="Arial" w:eastAsia="Times New Roman" w:hAnsi="Arial" w:cs="Arial" w:hint="cs"/>
          <w:b/>
          <w:bCs/>
          <w:sz w:val="28"/>
          <w:szCs w:val="28"/>
          <w:rtl/>
          <w:lang w:bidi="ar-IQ"/>
        </w:rPr>
        <w:t xml:space="preserve">لدرس: أ.د. </w:t>
      </w:r>
      <w:r w:rsidR="008D17C0" w:rsidRPr="00E039D9">
        <w:rPr>
          <w:rFonts w:ascii="Arial" w:eastAsia="Times New Roman" w:hAnsi="Arial" w:cs="Arial" w:hint="cs"/>
          <w:b/>
          <w:bCs/>
          <w:sz w:val="28"/>
          <w:szCs w:val="28"/>
          <w:rtl/>
          <w:lang w:bidi="ar-IQ"/>
        </w:rPr>
        <w:t xml:space="preserve">مهند جاسم محمد رضا </w:t>
      </w:r>
    </w:p>
    <w:tbl>
      <w:tblPr>
        <w:bidiVisual/>
        <w:tblW w:w="9720" w:type="dxa"/>
        <w:tblInd w:w="-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5940"/>
      </w:tblGrid>
      <w:tr w:rsidR="00CE5DB5" w:rsidRPr="00CE5DB5" w14:paraId="0D1B6F1A" w14:textId="77777777" w:rsidTr="0039297B">
        <w:trPr>
          <w:trHeight w:val="624"/>
        </w:trPr>
        <w:tc>
          <w:tcPr>
            <w:tcW w:w="3780" w:type="dxa"/>
            <w:shd w:val="clear" w:color="auto" w:fill="auto"/>
            <w:vAlign w:val="center"/>
          </w:tcPr>
          <w:p w14:paraId="7E8277A7" w14:textId="77777777" w:rsidR="00CE5DB5" w:rsidRPr="00CE5DB5" w:rsidRDefault="00CE5DB5" w:rsidP="00CE5DB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hanging="288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6E354816" w14:textId="77777777" w:rsidR="00CE5DB5" w:rsidRPr="00A35803" w:rsidRDefault="00A35803" w:rsidP="00CE5DB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bidi="ar-IQ"/>
              </w:rPr>
            </w:pPr>
            <w:r w:rsidRPr="00A35803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جامعة بغداد</w:t>
            </w:r>
            <w:r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\ كلية الهندسة</w:t>
            </w:r>
          </w:p>
        </w:tc>
      </w:tr>
      <w:tr w:rsidR="00CE5DB5" w:rsidRPr="00CE5DB5" w14:paraId="35B4ACD4" w14:textId="77777777" w:rsidTr="0039297B">
        <w:trPr>
          <w:trHeight w:val="624"/>
        </w:trPr>
        <w:tc>
          <w:tcPr>
            <w:tcW w:w="3780" w:type="dxa"/>
            <w:shd w:val="clear" w:color="auto" w:fill="auto"/>
            <w:vAlign w:val="center"/>
          </w:tcPr>
          <w:p w14:paraId="7081FCB4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القسم ال</w:t>
            </w: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علمي</w:t>
            </w: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/ المركز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45C87170" w14:textId="77777777" w:rsidR="00CE5DB5" w:rsidRPr="00A35803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bidi="ar-IQ"/>
              </w:rPr>
            </w:pPr>
            <w:r w:rsidRPr="00A35803">
              <w:rPr>
                <w:rFonts w:ascii="Arial" w:eastAsia="Times New Roman" w:hAnsi="Arial" w:cs="Arial"/>
                <w:sz w:val="28"/>
                <w:szCs w:val="28"/>
                <w:rtl/>
                <w:lang w:bidi="ar-IQ"/>
              </w:rPr>
              <w:t xml:space="preserve"> </w:t>
            </w:r>
            <w:r w:rsidR="00A35803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الهندسة البيئية</w:t>
            </w:r>
          </w:p>
        </w:tc>
      </w:tr>
      <w:tr w:rsidR="00CE5DB5" w:rsidRPr="00CE5DB5" w14:paraId="155FDA04" w14:textId="77777777" w:rsidTr="0039297B">
        <w:trPr>
          <w:trHeight w:val="624"/>
        </w:trPr>
        <w:tc>
          <w:tcPr>
            <w:tcW w:w="3780" w:type="dxa"/>
            <w:shd w:val="clear" w:color="auto" w:fill="auto"/>
            <w:vAlign w:val="center"/>
          </w:tcPr>
          <w:p w14:paraId="6F57245E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اسم / رمز المقرر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7D1B24CD" w14:textId="7B9BFE55" w:rsidR="00CE5DB5" w:rsidRPr="00A35803" w:rsidRDefault="00996FD6" w:rsidP="00CE5DB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rtl/>
                <w:lang w:bidi="ar-IQ"/>
              </w:rPr>
            </w:pPr>
            <w:r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الادارة البيئية</w:t>
            </w:r>
          </w:p>
        </w:tc>
      </w:tr>
      <w:tr w:rsidR="00CE5DB5" w:rsidRPr="00CE5DB5" w14:paraId="20E090F7" w14:textId="77777777" w:rsidTr="0039297B">
        <w:trPr>
          <w:trHeight w:val="624"/>
        </w:trPr>
        <w:tc>
          <w:tcPr>
            <w:tcW w:w="3780" w:type="dxa"/>
            <w:shd w:val="clear" w:color="auto" w:fill="auto"/>
            <w:vAlign w:val="center"/>
          </w:tcPr>
          <w:p w14:paraId="193B8394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أشكال الحضور المتاحة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1B337A1E" w14:textId="77DADE6A" w:rsidR="00CE5DB5" w:rsidRPr="00A35803" w:rsidRDefault="00996FD6" w:rsidP="00CE5DB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bidi="ar-IQ"/>
              </w:rPr>
            </w:pPr>
            <w:r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يوم</w:t>
            </w:r>
            <w:r w:rsidR="00032232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 xml:space="preserve"> ب</w:t>
            </w:r>
            <w:r w:rsidR="00A35803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الاسبوع الكتروني</w:t>
            </w:r>
          </w:p>
        </w:tc>
      </w:tr>
      <w:tr w:rsidR="00CE5DB5" w:rsidRPr="00CE5DB5" w14:paraId="272F738B" w14:textId="77777777" w:rsidTr="0039297B">
        <w:trPr>
          <w:trHeight w:val="624"/>
        </w:trPr>
        <w:tc>
          <w:tcPr>
            <w:tcW w:w="3780" w:type="dxa"/>
            <w:shd w:val="clear" w:color="auto" w:fill="auto"/>
            <w:vAlign w:val="center"/>
          </w:tcPr>
          <w:p w14:paraId="622612D1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الفصل / السنة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69ACD9E1" w14:textId="02ADB28F" w:rsidR="00CE5DB5" w:rsidRPr="00A35803" w:rsidRDefault="00996FD6" w:rsidP="00CE5DB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bidi="ar-IQ"/>
              </w:rPr>
            </w:pPr>
            <w:r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سنوي</w:t>
            </w:r>
          </w:p>
        </w:tc>
      </w:tr>
      <w:tr w:rsidR="00CE5DB5" w:rsidRPr="00CE5DB5" w14:paraId="58CC0F91" w14:textId="77777777" w:rsidTr="0039297B">
        <w:trPr>
          <w:trHeight w:val="624"/>
        </w:trPr>
        <w:tc>
          <w:tcPr>
            <w:tcW w:w="3780" w:type="dxa"/>
            <w:shd w:val="clear" w:color="auto" w:fill="auto"/>
            <w:vAlign w:val="center"/>
          </w:tcPr>
          <w:p w14:paraId="62705710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عدد الساعات الدراسية </w:t>
            </w: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(الكلي)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0AC8EA2A" w14:textId="2EB20990" w:rsidR="00CE5DB5" w:rsidRPr="00A35803" w:rsidRDefault="00996FD6" w:rsidP="00CE5DB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bidi="ar-IQ"/>
              </w:rPr>
            </w:pPr>
            <w:r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6</w:t>
            </w:r>
            <w:r w:rsidR="00032232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0</w:t>
            </w:r>
            <w:r w:rsidR="00A35803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 xml:space="preserve"> ساعة</w:t>
            </w:r>
          </w:p>
        </w:tc>
      </w:tr>
      <w:tr w:rsidR="00CE5DB5" w:rsidRPr="00CE5DB5" w14:paraId="6AB6276B" w14:textId="77777777" w:rsidTr="0039297B">
        <w:trPr>
          <w:trHeight w:val="624"/>
        </w:trPr>
        <w:tc>
          <w:tcPr>
            <w:tcW w:w="3780" w:type="dxa"/>
            <w:shd w:val="clear" w:color="auto" w:fill="auto"/>
            <w:vAlign w:val="center"/>
          </w:tcPr>
          <w:p w14:paraId="277E245D" w14:textId="77777777" w:rsidR="00CE5DB5" w:rsidRPr="00CE5DB5" w:rsidRDefault="00CE5DB5" w:rsidP="00CE5DB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تاريخ إعداد هذا الوصف 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2D45D2D6" w14:textId="78AACF31" w:rsidR="00CE5DB5" w:rsidRPr="00A35803" w:rsidRDefault="00A35803" w:rsidP="00462FC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bidi="ar-IQ"/>
              </w:rPr>
            </w:pPr>
            <w:r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202</w:t>
            </w:r>
            <w:r w:rsidR="008D17C0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1</w:t>
            </w:r>
            <w:r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-202</w:t>
            </w:r>
            <w:r w:rsidR="008D17C0">
              <w:rPr>
                <w:rFonts w:ascii="Arial" w:eastAsia="Times New Roman" w:hAnsi="Arial" w:cs="Arial" w:hint="cs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CE5DB5" w:rsidRPr="00CE5DB5" w14:paraId="1DA27287" w14:textId="77777777" w:rsidTr="0039297B">
        <w:trPr>
          <w:trHeight w:val="725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69131F3E" w14:textId="77777777" w:rsidR="00CE5DB5" w:rsidRPr="00CE5DB5" w:rsidRDefault="00CE5DB5" w:rsidP="00CE5DB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أهداف المقرر</w:t>
            </w:r>
          </w:p>
        </w:tc>
      </w:tr>
      <w:tr w:rsidR="00CE5DB5" w:rsidRPr="00CE5DB5" w14:paraId="3709AF51" w14:textId="77777777" w:rsidTr="0039297B">
        <w:trPr>
          <w:trHeight w:val="518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7C10792F" w14:textId="68359DBE" w:rsidR="009F531C" w:rsidRDefault="00335D25" w:rsidP="00032232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تعريف الطلبه بالمواضيع</w:t>
            </w:r>
            <w:r w:rsidR="009F531C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اساسيه التي تخص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ادارة البيئية</w:t>
            </w:r>
            <w:r w:rsidR="00032232" w:rsidRP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9F531C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هي كالتالي:</w:t>
            </w:r>
            <w:r w:rsidR="009F531C" w:rsidRPr="009F531C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- </w:t>
            </w:r>
          </w:p>
          <w:p w14:paraId="1F05FF9B" w14:textId="4BBCDA49" w:rsidR="00CE5DB5" w:rsidRPr="009F531C" w:rsidRDefault="00BC07E4" w:rsidP="009F531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raditional Arabic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نظام الادارة البيئية </w:t>
            </w:r>
            <w:r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  <w:t>EMS</w:t>
            </w:r>
            <w:r w:rsidR="009F531C" w:rsidRPr="009F531C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14:paraId="442B96C7" w14:textId="73A8A465" w:rsidR="009F531C" w:rsidRPr="00335D25" w:rsidRDefault="00BC07E4" w:rsidP="00335D2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eastAsia="Times New Roman" w:hAnsiTheme="majorBidi" w:cs="Times New Roman" w:hint="cs"/>
                <w:color w:val="000000"/>
                <w:sz w:val="28"/>
                <w:szCs w:val="28"/>
                <w:rtl/>
                <w:lang w:bidi="ar-IQ"/>
              </w:rPr>
              <w:t>الية التطوير المستمر لنظم الادارة البيئية</w:t>
            </w:r>
          </w:p>
          <w:p w14:paraId="57443658" w14:textId="14CFBECE" w:rsidR="00335D25" w:rsidRPr="00335D25" w:rsidRDefault="00BC07E4" w:rsidP="00335D2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eastAsia="Times New Roman" w:hAnsiTheme="majorBidi" w:cs="Times New Roman" w:hint="cs"/>
                <w:color w:val="000000"/>
                <w:sz w:val="28"/>
                <w:szCs w:val="28"/>
                <w:rtl/>
                <w:lang w:bidi="ar-IQ"/>
              </w:rPr>
              <w:t>خصائص ومزايا الادارة البيئية على المدى البعيد</w:t>
            </w:r>
          </w:p>
          <w:p w14:paraId="6EE5B6F1" w14:textId="3C646CA4" w:rsidR="00335D25" w:rsidRPr="00335D25" w:rsidRDefault="00BC07E4" w:rsidP="00335D2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eastAsia="Times New Roman" w:hAnsiTheme="majorBidi" w:cs="Times New Roman" w:hint="cs"/>
                <w:color w:val="000000"/>
                <w:sz w:val="28"/>
                <w:szCs w:val="28"/>
                <w:rtl/>
                <w:lang w:bidi="ar-IQ"/>
              </w:rPr>
              <w:t>الاستدامة البيئية وعلاقتها لكل من الجانب البيئي والمجتمعي والاقتصادي</w:t>
            </w:r>
          </w:p>
          <w:p w14:paraId="52051C5A" w14:textId="77777777" w:rsidR="00BC07E4" w:rsidRPr="00BC07E4" w:rsidRDefault="00BC07E4" w:rsidP="00335D2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BC07E4">
              <w:rPr>
                <w:rFonts w:asciiTheme="majorBidi" w:eastAsia="Times New Roman" w:hAnsiTheme="majorBidi" w:cs="Times New Roman"/>
                <w:color w:val="000000"/>
                <w:sz w:val="28"/>
                <w:szCs w:val="28"/>
                <w:lang w:bidi="ar-IQ"/>
              </w:rPr>
              <w:t>The ISO 14001 EMS Model</w:t>
            </w:r>
          </w:p>
          <w:p w14:paraId="7F25D0D9" w14:textId="641B01A4" w:rsidR="008D17C0" w:rsidRPr="00BC07E4" w:rsidRDefault="00BC07E4" w:rsidP="00335D2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eastAsia="Times New Roman" w:hAnsiTheme="majorBidi" w:cs="Times New Roman" w:hint="cs"/>
                <w:color w:val="000000"/>
                <w:sz w:val="28"/>
                <w:szCs w:val="28"/>
                <w:rtl/>
                <w:lang w:bidi="ar-IQ"/>
              </w:rPr>
              <w:t>التشريعات البيئية العراقية لمختلف الصناعات قبل وبعد قيام النشاط</w:t>
            </w:r>
          </w:p>
          <w:p w14:paraId="7B1AE8C3" w14:textId="3EEC5A1D" w:rsidR="00BC07E4" w:rsidRPr="00032232" w:rsidRDefault="00BC07E4" w:rsidP="00335D2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eastAsia="Times New Roman" w:hAnsiTheme="majorBidi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ية واسلوب كتابة تقرير الاثر البيئي </w:t>
            </w:r>
            <w:r>
              <w:rPr>
                <w:rFonts w:asciiTheme="majorBidi" w:eastAsia="Times New Roman" w:hAnsiTheme="majorBidi" w:cs="Times New Roman"/>
                <w:color w:val="000000"/>
                <w:sz w:val="28"/>
                <w:szCs w:val="28"/>
                <w:lang w:bidi="ar-IQ"/>
              </w:rPr>
              <w:t>EIA</w:t>
            </w:r>
          </w:p>
          <w:p w14:paraId="6AAF0ED7" w14:textId="3E77CA39" w:rsidR="00032232" w:rsidRDefault="00032232" w:rsidP="0003223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  <w:lang w:bidi="ar-IQ"/>
              </w:rPr>
            </w:pPr>
          </w:p>
          <w:p w14:paraId="1495B983" w14:textId="77777777" w:rsidR="00032232" w:rsidRPr="00032232" w:rsidRDefault="00032232" w:rsidP="0003223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</w:p>
          <w:p w14:paraId="685DDAC5" w14:textId="77777777" w:rsidR="00E039D9" w:rsidRDefault="00E039D9" w:rsidP="00E039D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  <w:lang w:bidi="ar-IQ"/>
              </w:rPr>
            </w:pPr>
          </w:p>
          <w:p w14:paraId="28A9CD03" w14:textId="77777777" w:rsidR="00E039D9" w:rsidRDefault="00E039D9" w:rsidP="00E039D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  <w:lang w:bidi="ar-IQ"/>
              </w:rPr>
            </w:pPr>
          </w:p>
          <w:p w14:paraId="2085C059" w14:textId="77777777" w:rsidR="00E039D9" w:rsidRDefault="00E039D9" w:rsidP="00E039D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  <w:lang w:bidi="ar-IQ"/>
              </w:rPr>
            </w:pPr>
          </w:p>
          <w:p w14:paraId="7DA827BE" w14:textId="152AA843" w:rsidR="00E039D9" w:rsidRPr="00E039D9" w:rsidRDefault="00E039D9" w:rsidP="00E039D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bidi="ar-IQ"/>
              </w:rPr>
            </w:pPr>
          </w:p>
        </w:tc>
      </w:tr>
    </w:tbl>
    <w:p w14:paraId="099783AE" w14:textId="77777777" w:rsidR="00CE5DB5" w:rsidRPr="00CE5DB5" w:rsidRDefault="00CE5DB5" w:rsidP="00CE5DB5">
      <w:pPr>
        <w:spacing w:after="0" w:line="240" w:lineRule="auto"/>
        <w:rPr>
          <w:rFonts w:ascii="Times New Roman" w:eastAsia="Times New Roman" w:hAnsi="Times New Roman" w:cs="Traditional Arabic"/>
          <w:vanish/>
          <w:sz w:val="20"/>
          <w:szCs w:val="20"/>
        </w:rPr>
      </w:pPr>
    </w:p>
    <w:tbl>
      <w:tblPr>
        <w:tblpPr w:leftFromText="180" w:rightFromText="180" w:vertAnchor="text" w:horzAnchor="margin" w:tblpXSpec="center" w:tblpY="524"/>
        <w:bidiVisual/>
        <w:tblW w:w="9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18"/>
      </w:tblGrid>
      <w:tr w:rsidR="00CE5DB5" w:rsidRPr="00CE5DB5" w14:paraId="5BDD88A2" w14:textId="77777777" w:rsidTr="0039297B">
        <w:trPr>
          <w:trHeight w:val="653"/>
        </w:trPr>
        <w:tc>
          <w:tcPr>
            <w:tcW w:w="9818" w:type="dxa"/>
            <w:shd w:val="clear" w:color="auto" w:fill="auto"/>
            <w:vAlign w:val="center"/>
          </w:tcPr>
          <w:p w14:paraId="14A3681B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left" w:pos="50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مخرجات </w:t>
            </w: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مقرر</w:t>
            </w: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CE5DB5" w:rsidRPr="00CE5DB5" w14:paraId="3EC31128" w14:textId="77777777" w:rsidTr="0039297B">
        <w:trPr>
          <w:trHeight w:val="2490"/>
        </w:trPr>
        <w:tc>
          <w:tcPr>
            <w:tcW w:w="9818" w:type="dxa"/>
            <w:shd w:val="clear" w:color="auto" w:fill="auto"/>
            <w:vAlign w:val="center"/>
          </w:tcPr>
          <w:p w14:paraId="5CCF8ADD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أ- </w:t>
            </w: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اهداف المعرفية</w:t>
            </w: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31539EBF" w14:textId="648E3CDD" w:rsidR="00032232" w:rsidRDefault="00CE5DB5" w:rsidP="00032232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أ1-</w:t>
            </w:r>
            <w:r w:rsidR="00956906">
              <w:rPr>
                <w:rtl/>
              </w:rPr>
              <w:t xml:space="preserve"> </w:t>
            </w:r>
            <w:r w:rsidR="00956906"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أن يكون لدى الطلاب فكرة واضحة عن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ادارة البيئية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طرق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استفادة من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ادارة البيئية</w:t>
            </w:r>
            <w:r w:rsidR="00032232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لايجاد الحلول البيئية للمشاكل البيئية المختلفة</w:t>
            </w:r>
          </w:p>
          <w:p w14:paraId="5BBA8BAD" w14:textId="4C9B980E" w:rsidR="00956906" w:rsidRPr="00B623B0" w:rsidRDefault="00956906" w:rsidP="00032232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أ2- </w:t>
            </w:r>
            <w:r>
              <w:rPr>
                <w:rtl/>
              </w:rPr>
              <w:t xml:space="preserve"> </w:t>
            </w:r>
            <w:r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إيجاد الحلول المناسبة لجميع أنواع مشاكل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بيئية واسلوب تطوير الصناعات المختلفة وتقليل الكلفة والانبعاثات من خلال الادارة البيئية</w:t>
            </w:r>
          </w:p>
          <w:p w14:paraId="1E8D44F1" w14:textId="7EE0E9EE" w:rsidR="00B623B0" w:rsidRPr="00B623B0" w:rsidRDefault="00CE5DB5" w:rsidP="00956906">
            <w:pPr>
              <w:pStyle w:val="HTMLPreformatted"/>
              <w:shd w:val="clear" w:color="auto" w:fill="F8F9FA"/>
              <w:spacing w:line="480" w:lineRule="atLeast"/>
              <w:jc w:val="both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أ</w:t>
            </w:r>
            <w:r w:rsidR="00956906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-</w:t>
            </w:r>
            <w:r w:rsidR="00B623B0" w:rsidRPr="00B623B0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ذب الطلاب الجامعيين والترحيب بهم في برنامج بكالوريوس العلوم في الهندسة البيئية ، ولتخرج بكالوريوس العلوم. الطلاب المبتكرون في حل المشكلات ، والذين يصبحون قادة في مؤسساتهم ، والذين يمتلكون المعرفة والمهارات المطلوبة لمجموعة واسعة من الوظائف والتغييرات المهنية.</w:t>
            </w:r>
            <w:r w:rsidR="00D9610D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عداد الجيد للطالب من حيث امكانية عمله في القطاع العام والخاص</w:t>
            </w:r>
          </w:p>
          <w:p w14:paraId="2C9A83E7" w14:textId="77777777" w:rsidR="00CE5DB5" w:rsidRPr="00CE5DB5" w:rsidRDefault="00CE5DB5" w:rsidP="00B623B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CE5DB5" w:rsidRPr="00CE5DB5" w14:paraId="6E3F1E22" w14:textId="77777777" w:rsidTr="0039297B">
        <w:trPr>
          <w:trHeight w:val="1631"/>
        </w:trPr>
        <w:tc>
          <w:tcPr>
            <w:tcW w:w="9818" w:type="dxa"/>
            <w:shd w:val="clear" w:color="auto" w:fill="auto"/>
            <w:vAlign w:val="center"/>
          </w:tcPr>
          <w:p w14:paraId="5C75F602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ب -  </w:t>
            </w: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اهداف المهاراتية الخاصة بالمقرر</w:t>
            </w: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346B99B2" w14:textId="7A2C7775" w:rsidR="00956906" w:rsidRDefault="00CE5DB5" w:rsidP="0046237F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ب1 -</w:t>
            </w:r>
            <w:r w:rsidR="00956906">
              <w:rPr>
                <w:rtl/>
              </w:rPr>
              <w:t xml:space="preserve"> </w:t>
            </w:r>
            <w:r w:rsidR="00956906"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فهم القضايا الصحية والبيئية </w:t>
            </w:r>
            <w:r w:rsidR="00D9610D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بمختلف انواعها ومصادرها</w:t>
            </w:r>
            <w:r w:rsidR="00D12FA3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وامكانية ادخالها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التشريعات</w:t>
            </w:r>
          </w:p>
          <w:p w14:paraId="1EF41BE1" w14:textId="780998F3" w:rsidR="0046237F" w:rsidRDefault="00CE5DB5" w:rsidP="0046237F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ب2 - </w:t>
            </w:r>
            <w:r w:rsidR="00956906">
              <w:rPr>
                <w:rtl/>
              </w:rPr>
              <w:t xml:space="preserve"> </w:t>
            </w:r>
            <w:r w:rsidR="00956906"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تطبيق المفاهيم البيئية في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استدامة المستمرة</w:t>
            </w:r>
          </w:p>
          <w:p w14:paraId="15DE54E4" w14:textId="6D325A0C" w:rsidR="00956906" w:rsidRPr="0046237F" w:rsidRDefault="00956906" w:rsidP="0046237F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3- </w:t>
            </w:r>
            <w:r>
              <w:rPr>
                <w:rtl/>
              </w:rPr>
              <w:t xml:space="preserve"> </w:t>
            </w:r>
            <w:r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التركيز على البحث العلمي ودوره الريادي في خدمة المجتمع وحل مشكلاته من خلال إجراء البحوث التطبيقية</w:t>
            </w:r>
            <w:r w:rsidR="00D12FA3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وعمل تقارير وخرائط بيئية باستخدام برنامج نظم المعلومات الجغرافية</w:t>
            </w:r>
          </w:p>
          <w:p w14:paraId="0D6B739E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61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</w:t>
            </w:r>
          </w:p>
        </w:tc>
      </w:tr>
      <w:tr w:rsidR="00CE5DB5" w:rsidRPr="00CE5DB5" w14:paraId="263975F7" w14:textId="77777777" w:rsidTr="0039297B">
        <w:trPr>
          <w:trHeight w:val="423"/>
        </w:trPr>
        <w:tc>
          <w:tcPr>
            <w:tcW w:w="9818" w:type="dxa"/>
            <w:shd w:val="clear" w:color="auto" w:fill="auto"/>
            <w:vAlign w:val="center"/>
          </w:tcPr>
          <w:p w14:paraId="0673DEDD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CE5DB5" w:rsidRPr="00CE5DB5" w14:paraId="773A590A" w14:textId="77777777" w:rsidTr="0039297B">
        <w:trPr>
          <w:trHeight w:val="624"/>
        </w:trPr>
        <w:tc>
          <w:tcPr>
            <w:tcW w:w="9818" w:type="dxa"/>
            <w:shd w:val="clear" w:color="auto" w:fill="auto"/>
            <w:vAlign w:val="center"/>
          </w:tcPr>
          <w:p w14:paraId="056F489F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14:paraId="19419E9B" w14:textId="77777777" w:rsidR="0046237F" w:rsidRPr="0046237F" w:rsidRDefault="0046237F" w:rsidP="0046237F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tLeast"/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</w:pPr>
            <w:r w:rsidRPr="0046237F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زيد من الوصف لدراسات الحالة والتطبيقات</w:t>
            </w:r>
          </w:p>
          <w:p w14:paraId="056E658C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CE5DB5" w:rsidRPr="00CE5DB5" w14:paraId="2B1B26BC" w14:textId="77777777" w:rsidTr="0039297B">
        <w:trPr>
          <w:trHeight w:val="400"/>
        </w:trPr>
        <w:tc>
          <w:tcPr>
            <w:tcW w:w="9818" w:type="dxa"/>
            <w:shd w:val="clear" w:color="auto" w:fill="auto"/>
            <w:vAlign w:val="center"/>
          </w:tcPr>
          <w:p w14:paraId="1476C2C8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CE5DB5" w:rsidRPr="00CE5DB5" w14:paraId="03E80BE4" w14:textId="77777777" w:rsidTr="0039297B">
        <w:trPr>
          <w:trHeight w:val="624"/>
        </w:trPr>
        <w:tc>
          <w:tcPr>
            <w:tcW w:w="9818" w:type="dxa"/>
            <w:shd w:val="clear" w:color="auto" w:fill="auto"/>
            <w:vAlign w:val="center"/>
          </w:tcPr>
          <w:p w14:paraId="4BA9B6FD" w14:textId="77777777" w:rsidR="0046237F" w:rsidRPr="0046237F" w:rsidRDefault="0046237F" w:rsidP="0046237F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tLeast"/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</w:pPr>
            <w:r w:rsidRPr="0046237F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واجب المنزلي المتعلق بحل المشكلة</w:t>
            </w:r>
          </w:p>
          <w:p w14:paraId="48DDE6B2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CE5DB5" w:rsidRPr="00CE5DB5" w14:paraId="0904AB93" w14:textId="77777777" w:rsidTr="0039297B">
        <w:trPr>
          <w:trHeight w:val="1290"/>
        </w:trPr>
        <w:tc>
          <w:tcPr>
            <w:tcW w:w="9818" w:type="dxa"/>
            <w:shd w:val="clear" w:color="auto" w:fill="auto"/>
            <w:vAlign w:val="center"/>
          </w:tcPr>
          <w:p w14:paraId="781CD968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ج- </w:t>
            </w: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اهداف الوجدانية والقيمية</w:t>
            </w:r>
          </w:p>
          <w:p w14:paraId="6DC3051F" w14:textId="414E9975" w:rsidR="00D9610D" w:rsidRDefault="00CE5DB5" w:rsidP="0046237F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ج1-</w:t>
            </w:r>
            <w:r w:rsidR="00956906">
              <w:rPr>
                <w:rtl/>
              </w:rPr>
              <w:t xml:space="preserve"> </w:t>
            </w:r>
            <w:r w:rsidR="00956906"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تطوير المفاهيم البيئية ، بما في ذلك الحفاظ على المياه </w:t>
            </w:r>
            <w:r w:rsidR="00D12FA3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الترب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ة</w:t>
            </w:r>
            <w:r w:rsidR="00D12FA3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من خلال مراقبة الملوثات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ايجاد الحلول المناسبة</w:t>
            </w:r>
          </w:p>
          <w:p w14:paraId="05CD51BD" w14:textId="77A771BB" w:rsidR="0046237F" w:rsidRDefault="00CE5DB5" w:rsidP="0046237F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ج2-</w:t>
            </w:r>
            <w:r w:rsidR="0046237F" w:rsidRPr="0046237F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إعداد الطلاب لمهن ناجحة في الهندسة البيئية</w:t>
            </w:r>
          </w:p>
          <w:p w14:paraId="30C562F4" w14:textId="77777777" w:rsidR="00956906" w:rsidRDefault="00956906" w:rsidP="0046237F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ج2- </w:t>
            </w:r>
            <w:r>
              <w:rPr>
                <w:rtl/>
              </w:rPr>
              <w:t xml:space="preserve"> </w:t>
            </w:r>
            <w:r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نشر الوعي البيئي في المجتمع ومحاولة المساهمة في الحفاظ على البيئة</w:t>
            </w:r>
          </w:p>
          <w:p w14:paraId="4D71277C" w14:textId="4636B584" w:rsidR="00CE5DB5" w:rsidRPr="00CE5DB5" w:rsidRDefault="00956906" w:rsidP="00BC07E4">
            <w:pPr>
              <w:pStyle w:val="HTMLPreformatted"/>
              <w:shd w:val="clear" w:color="auto" w:fill="F8F9FA"/>
              <w:spacing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ج3- </w:t>
            </w:r>
            <w:r>
              <w:rPr>
                <w:rtl/>
              </w:rPr>
              <w:t xml:space="preserve"> </w:t>
            </w:r>
            <w:r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إعداد الطلاب ل</w:t>
            </w:r>
            <w:r w:rsidR="00D9610D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سوق العمل من خلال المعرفة في </w:t>
            </w:r>
            <w:r w:rsidR="00D12FA3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مراقبة الملوثات لكل من التربة والمياه من خلال </w:t>
            </w:r>
            <w:r w:rsidR="00BC07E4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تدريب الطلاب على العمل كمدقق بيئي وعمل تقرير الاثر البيئي</w:t>
            </w:r>
          </w:p>
        </w:tc>
      </w:tr>
      <w:tr w:rsidR="00CE5DB5" w:rsidRPr="00CE5DB5" w14:paraId="3854954D" w14:textId="77777777" w:rsidTr="0039297B">
        <w:trPr>
          <w:trHeight w:val="471"/>
        </w:trPr>
        <w:tc>
          <w:tcPr>
            <w:tcW w:w="9818" w:type="dxa"/>
            <w:shd w:val="clear" w:color="auto" w:fill="auto"/>
            <w:vAlign w:val="center"/>
          </w:tcPr>
          <w:p w14:paraId="1336CC9E" w14:textId="77777777" w:rsidR="00CE5DB5" w:rsidRPr="00CE5DB5" w:rsidRDefault="00CE5DB5" w:rsidP="00CE5DB5">
            <w:pPr>
              <w:tabs>
                <w:tab w:val="left" w:pos="612"/>
              </w:tabs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    طرائق التعليم والتعلم </w:t>
            </w:r>
          </w:p>
        </w:tc>
      </w:tr>
      <w:tr w:rsidR="00CE5DB5" w:rsidRPr="00CE5DB5" w14:paraId="1130CE15" w14:textId="77777777" w:rsidTr="0039297B">
        <w:trPr>
          <w:trHeight w:val="624"/>
        </w:trPr>
        <w:tc>
          <w:tcPr>
            <w:tcW w:w="9818" w:type="dxa"/>
            <w:shd w:val="clear" w:color="auto" w:fill="auto"/>
            <w:vAlign w:val="center"/>
          </w:tcPr>
          <w:p w14:paraId="1FF084E4" w14:textId="77777777" w:rsidR="0046237F" w:rsidRPr="0046237F" w:rsidRDefault="0046237F" w:rsidP="0046237F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tLeast"/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</w:pPr>
            <w:r w:rsidRPr="0046237F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زيد من الوصف لدراسات الحالة والتطبيقات</w:t>
            </w:r>
          </w:p>
          <w:p w14:paraId="6926D11A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CE5DB5" w:rsidRPr="00CE5DB5" w14:paraId="01C143E2" w14:textId="77777777" w:rsidTr="0039297B">
        <w:trPr>
          <w:trHeight w:val="425"/>
        </w:trPr>
        <w:tc>
          <w:tcPr>
            <w:tcW w:w="9818" w:type="dxa"/>
            <w:shd w:val="clear" w:color="auto" w:fill="auto"/>
            <w:vAlign w:val="center"/>
          </w:tcPr>
          <w:p w14:paraId="185EA3DE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طرائق التقييم </w:t>
            </w:r>
          </w:p>
        </w:tc>
      </w:tr>
      <w:tr w:rsidR="00CE5DB5" w:rsidRPr="00CE5DB5" w14:paraId="34B70678" w14:textId="77777777" w:rsidTr="0039297B">
        <w:trPr>
          <w:trHeight w:val="624"/>
        </w:trPr>
        <w:tc>
          <w:tcPr>
            <w:tcW w:w="9818" w:type="dxa"/>
            <w:shd w:val="clear" w:color="auto" w:fill="auto"/>
            <w:vAlign w:val="center"/>
          </w:tcPr>
          <w:p w14:paraId="6E55EC79" w14:textId="77777777" w:rsidR="0046237F" w:rsidRPr="0046237F" w:rsidRDefault="0046237F" w:rsidP="0046237F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480" w:lineRule="atLeast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46237F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عمل الجماعي وحل المشكلات</w:t>
            </w:r>
          </w:p>
          <w:p w14:paraId="715DC0B6" w14:textId="77777777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  <w:tr w:rsidR="00CE5DB5" w:rsidRPr="00CE5DB5" w14:paraId="041B259A" w14:textId="77777777" w:rsidTr="0046237F">
        <w:trPr>
          <w:trHeight w:val="841"/>
        </w:trPr>
        <w:tc>
          <w:tcPr>
            <w:tcW w:w="9818" w:type="dxa"/>
            <w:shd w:val="clear" w:color="auto" w:fill="auto"/>
            <w:vAlign w:val="center"/>
          </w:tcPr>
          <w:p w14:paraId="6C800946" w14:textId="6BDC4D2C" w:rsidR="00CE5DB5" w:rsidRPr="00CE5DB5" w:rsidRDefault="00CE5DB5" w:rsidP="00CE5DB5">
            <w:pPr>
              <w:autoSpaceDE w:val="0"/>
              <w:autoSpaceDN w:val="0"/>
              <w:adjustRightInd w:val="0"/>
              <w:spacing w:after="0" w:line="240" w:lineRule="auto"/>
              <w:ind w:left="432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المهارات  العامة و</w:t>
            </w: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تأهيلية </w:t>
            </w: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المنقولة ( المهارات الأخرى المتعلقة بقابلية التوظيف والتطور الشخصي ).</w:t>
            </w:r>
          </w:p>
          <w:p w14:paraId="06F0C0EA" w14:textId="77777777" w:rsidR="00CE5DB5" w:rsidRPr="0046237F" w:rsidRDefault="00CE5DB5" w:rsidP="00E039D9">
            <w:pPr>
              <w:tabs>
                <w:tab w:val="left" w:pos="687"/>
              </w:tabs>
              <w:autoSpaceDE w:val="0"/>
              <w:autoSpaceDN w:val="0"/>
              <w:adjustRightInd w:val="0"/>
              <w:spacing w:after="0" w:line="240" w:lineRule="auto"/>
              <w:ind w:left="80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د1-</w:t>
            </w:r>
            <w:r w:rsidR="00956906"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كن أكثر فاعلية واستقلالية وثقة في المتعلمين ذاتي التوجيه</w:t>
            </w:r>
          </w:p>
          <w:p w14:paraId="5D25757F" w14:textId="77777777" w:rsidR="0046237F" w:rsidRDefault="00CE5DB5" w:rsidP="00E039D9">
            <w:pPr>
              <w:pStyle w:val="HTMLPreformatted"/>
              <w:shd w:val="clear" w:color="auto" w:fill="F8F9FA"/>
              <w:spacing w:line="480" w:lineRule="atLeast"/>
              <w:ind w:left="80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د2-</w:t>
            </w:r>
            <w:r w:rsidR="00956906"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تحسين مهاراتهم العامة للدراسة وإدارة الحياة المهنية</w:t>
            </w:r>
          </w:p>
          <w:p w14:paraId="01197497" w14:textId="77777777" w:rsidR="00956906" w:rsidRDefault="00956906" w:rsidP="00E039D9">
            <w:pPr>
              <w:pStyle w:val="HTMLPreformatted"/>
              <w:shd w:val="clear" w:color="auto" w:fill="F8F9FA"/>
              <w:spacing w:line="480" w:lineRule="atLeast"/>
              <w:ind w:left="80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د3- </w:t>
            </w:r>
            <w:r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>توضيح الأهداف الشخصية وتقييم التقدم نحو تحقيقها</w:t>
            </w:r>
          </w:p>
          <w:p w14:paraId="489A641A" w14:textId="5DF9286A" w:rsidR="00956906" w:rsidRPr="0046237F" w:rsidRDefault="00956906" w:rsidP="00E039D9">
            <w:pPr>
              <w:pStyle w:val="HTMLPreformatted"/>
              <w:shd w:val="clear" w:color="auto" w:fill="F8F9FA"/>
              <w:spacing w:line="480" w:lineRule="atLeast"/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</w:pPr>
            <w:r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د4- </w:t>
            </w:r>
            <w:r w:rsidRPr="00956906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القدرة على تحديد وصياغة وحل المشكلات الهندسية</w:t>
            </w:r>
          </w:p>
          <w:p w14:paraId="65FF0978" w14:textId="77777777" w:rsidR="00CE5DB5" w:rsidRPr="00CE5DB5" w:rsidRDefault="00CE5DB5" w:rsidP="00CE5DB5">
            <w:pPr>
              <w:tabs>
                <w:tab w:val="left" w:pos="687"/>
              </w:tabs>
              <w:autoSpaceDE w:val="0"/>
              <w:autoSpaceDN w:val="0"/>
              <w:adjustRightInd w:val="0"/>
              <w:spacing w:after="0" w:line="240" w:lineRule="auto"/>
              <w:ind w:left="612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</w:tbl>
    <w:p w14:paraId="207E32BB" w14:textId="77777777" w:rsidR="00CE5DB5" w:rsidRPr="00CE5DB5" w:rsidRDefault="00CE5DB5" w:rsidP="00CE5DB5">
      <w:pPr>
        <w:autoSpaceDE w:val="0"/>
        <w:autoSpaceDN w:val="0"/>
        <w:adjustRightInd w:val="0"/>
        <w:rPr>
          <w:rFonts w:ascii="Times New Roman" w:eastAsia="Times New Roman" w:hAnsi="Times New Roman" w:cs="Traditional Arabic"/>
          <w:sz w:val="28"/>
          <w:szCs w:val="28"/>
          <w:rtl/>
          <w:lang w:bidi="ar-IQ"/>
        </w:rPr>
      </w:pPr>
    </w:p>
    <w:tbl>
      <w:tblPr>
        <w:tblpPr w:leftFromText="180" w:rightFromText="180" w:vertAnchor="text" w:horzAnchor="margin" w:tblpXSpec="center" w:tblpY="-56"/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260"/>
        <w:gridCol w:w="2160"/>
        <w:gridCol w:w="2160"/>
        <w:gridCol w:w="1440"/>
        <w:gridCol w:w="1440"/>
      </w:tblGrid>
      <w:tr w:rsidR="00CE5DB5" w:rsidRPr="004F4D83" w14:paraId="004325FC" w14:textId="77777777" w:rsidTr="004F4D83">
        <w:trPr>
          <w:trHeight w:val="538"/>
        </w:trPr>
        <w:tc>
          <w:tcPr>
            <w:tcW w:w="9720" w:type="dxa"/>
            <w:gridSpan w:val="6"/>
            <w:shd w:val="clear" w:color="auto" w:fill="auto"/>
            <w:vAlign w:val="center"/>
          </w:tcPr>
          <w:p w14:paraId="246CE2BD" w14:textId="77777777" w:rsidR="00CE5DB5" w:rsidRPr="004F4D83" w:rsidRDefault="00CE5DB5" w:rsidP="004F4D83">
            <w:pPr>
              <w:numPr>
                <w:ilvl w:val="0"/>
                <w:numId w:val="1"/>
              </w:numPr>
              <w:tabs>
                <w:tab w:val="left" w:pos="432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  <w:lastRenderedPageBreak/>
              <w:t>بنية المقرر</w:t>
            </w:r>
          </w:p>
        </w:tc>
      </w:tr>
      <w:tr w:rsidR="00CE5DB5" w:rsidRPr="004F4D83" w14:paraId="1A44D421" w14:textId="77777777" w:rsidTr="004F4D83">
        <w:trPr>
          <w:trHeight w:val="907"/>
        </w:trPr>
        <w:tc>
          <w:tcPr>
            <w:tcW w:w="1260" w:type="dxa"/>
            <w:shd w:val="clear" w:color="auto" w:fill="auto"/>
            <w:vAlign w:val="center"/>
          </w:tcPr>
          <w:p w14:paraId="2B14E64D" w14:textId="77777777" w:rsidR="00CE5DB5" w:rsidRPr="004F4D83" w:rsidRDefault="00CE5DB5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  <w:t>الأسبوع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BD3E2D3" w14:textId="77777777" w:rsidR="00CE5DB5" w:rsidRPr="004F4D83" w:rsidRDefault="00CE5DB5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  <w:t>الساعات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AB1B27C" w14:textId="77777777" w:rsidR="00CE5DB5" w:rsidRPr="004F4D83" w:rsidRDefault="00CE5DB5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  <w:t>مخرجات التعلم المطلوبة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E192639" w14:textId="77777777" w:rsidR="00CE5DB5" w:rsidRPr="004F4D83" w:rsidRDefault="00CE5DB5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  <w:t>اسم الوحدة / أو الموضوع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5DC371D" w14:textId="77777777" w:rsidR="00CE5DB5" w:rsidRPr="004F4D83" w:rsidRDefault="00CE5DB5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  <w:t>طريقة التعليم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C3B4EA4" w14:textId="77777777" w:rsidR="00CE5DB5" w:rsidRPr="004F4D83" w:rsidRDefault="00CE5DB5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  <w:t>طريقة التقييم</w:t>
            </w:r>
          </w:p>
        </w:tc>
      </w:tr>
      <w:tr w:rsidR="003E5A98" w:rsidRPr="004F4D83" w14:paraId="7509DC08" w14:textId="77777777" w:rsidTr="004F4D83">
        <w:trPr>
          <w:trHeight w:val="399"/>
        </w:trPr>
        <w:tc>
          <w:tcPr>
            <w:tcW w:w="1260" w:type="dxa"/>
            <w:shd w:val="clear" w:color="auto" w:fill="auto"/>
            <w:vAlign w:val="center"/>
          </w:tcPr>
          <w:p w14:paraId="5D8AB4B4" w14:textId="77777777" w:rsidR="003E5A98" w:rsidRPr="004F4D83" w:rsidRDefault="003E5A98" w:rsidP="004F4D83">
            <w:pPr>
              <w:tabs>
                <w:tab w:val="left" w:pos="642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D433881" w14:textId="5CEE3E03" w:rsidR="003E5A98" w:rsidRPr="004F4D83" w:rsidRDefault="00BC07E4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6DB81E9" w14:textId="712E1A85" w:rsidR="003E5A98" w:rsidRPr="004F4D83" w:rsidRDefault="003E5A98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Introduction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E138157" w14:textId="77777777" w:rsidR="003E5A98" w:rsidRPr="004F4D83" w:rsidRDefault="003E5A98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Introductio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D55BB33" w14:textId="77777777" w:rsidR="003E5A98" w:rsidRPr="004F4D83" w:rsidRDefault="003E5A98" w:rsidP="004F4D83">
            <w:pPr>
              <w:tabs>
                <w:tab w:val="left" w:pos="642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CFB7024" w14:textId="3B6B84AF" w:rsidR="003E5A98" w:rsidRPr="004F4D83" w:rsidRDefault="003E5A98" w:rsidP="004F4D83">
            <w:pPr>
              <w:tabs>
                <w:tab w:val="left" w:pos="642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</w:t>
            </w:r>
          </w:p>
        </w:tc>
      </w:tr>
      <w:tr w:rsidR="004F4D83" w:rsidRPr="004F4D83" w14:paraId="4A5998E0" w14:textId="77777777" w:rsidTr="004F4D83">
        <w:trPr>
          <w:trHeight w:val="339"/>
        </w:trPr>
        <w:tc>
          <w:tcPr>
            <w:tcW w:w="1260" w:type="dxa"/>
            <w:shd w:val="clear" w:color="auto" w:fill="auto"/>
            <w:vAlign w:val="center"/>
          </w:tcPr>
          <w:p w14:paraId="164B1FA3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B096616" w14:textId="336B07DD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29E4AD6" w14:textId="6D5D7D3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Environmental management system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5DA9BC59" w14:textId="3698C10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Environmental management system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3AB7C8B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D5D502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46EC94D9" w14:textId="77777777" w:rsidTr="004F4D83">
        <w:trPr>
          <w:trHeight w:val="320"/>
        </w:trPr>
        <w:tc>
          <w:tcPr>
            <w:tcW w:w="1260" w:type="dxa"/>
            <w:shd w:val="clear" w:color="auto" w:fill="auto"/>
            <w:vAlign w:val="center"/>
          </w:tcPr>
          <w:p w14:paraId="6A4A999F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AF45735" w14:textId="67EDE9A2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AC25C0E" w14:textId="17FB9BF2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PDCA cycl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D5249B9" w14:textId="2A9A401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PDCA cycl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8E3005E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791FEE6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F6EB39F" w14:textId="77777777" w:rsidTr="004F4D83">
        <w:trPr>
          <w:trHeight w:val="331"/>
        </w:trPr>
        <w:tc>
          <w:tcPr>
            <w:tcW w:w="1260" w:type="dxa"/>
            <w:shd w:val="clear" w:color="auto" w:fill="auto"/>
            <w:vAlign w:val="center"/>
          </w:tcPr>
          <w:p w14:paraId="7D1713C2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95DEBE4" w14:textId="144E19C6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32F71C1" w14:textId="6FB7392D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environmental management plan process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E2BD08D" w14:textId="63195C7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environmental management plan proces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1ECB074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03A161B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D091851" w14:textId="77777777" w:rsidTr="004F4D83">
        <w:trPr>
          <w:trHeight w:val="340"/>
        </w:trPr>
        <w:tc>
          <w:tcPr>
            <w:tcW w:w="1260" w:type="dxa"/>
            <w:shd w:val="clear" w:color="auto" w:fill="auto"/>
            <w:vAlign w:val="center"/>
          </w:tcPr>
          <w:p w14:paraId="74ED9BDF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A81B44B" w14:textId="031CBA12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CEE8BDF" w14:textId="07651C7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Characteristics of Environmental Management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678AFB2" w14:textId="4D01FEF6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Characteristics of Environmental Management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EF916A7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4E70073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6ECFADC9" w14:textId="77777777" w:rsidTr="004F4D83">
        <w:trPr>
          <w:trHeight w:val="323"/>
        </w:trPr>
        <w:tc>
          <w:tcPr>
            <w:tcW w:w="1260" w:type="dxa"/>
            <w:shd w:val="clear" w:color="auto" w:fill="auto"/>
            <w:vAlign w:val="center"/>
          </w:tcPr>
          <w:p w14:paraId="00F69B6B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FB50FFF" w14:textId="26645AB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0335EFD" w14:textId="5EFD61CD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Integrated waste management plant process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DCFDB7A" w14:textId="399DD92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Integrated waste management plant proces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23A50E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80086A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27623F15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304AEBC9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54449EC" w14:textId="5D95D28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7D4BCA5" w14:textId="779F90C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Eco-management and audit scheme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75604F1" w14:textId="3F82925D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Eco-management and audit schem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088D2E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51D12AC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9C50DA8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7F1ABFFF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044A2C1" w14:textId="2B290174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2424AF8A" w14:textId="79A26672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ISO 14001 EMS Model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2E6F0A6A" w14:textId="664111EE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ISO 14001 EMS Mode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EF50B5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BF8258B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0A53DF9D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37A99670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FFD0732" w14:textId="5993EA3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290A186E" w14:textId="3EBAE7F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ISO 14001 Seventeen Elements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0357F2D4" w14:textId="2360ECF5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ISO 14001 Seventeen Element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0B71B3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215D331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6D604093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4EB63139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E8B3179" w14:textId="36A22B3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CF5B9A8" w14:textId="0F35D2B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Levels of EMS Implementation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9E065E7" w14:textId="1EE1F45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Levels of EMS Implementatio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0B24322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1C63EB3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BC07E4" w:rsidRPr="004F4D83" w14:paraId="7021BB86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209A48A8" w14:textId="77777777" w:rsidR="00BC07E4" w:rsidRPr="004F4D83" w:rsidRDefault="00BC07E4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9E2153E" w14:textId="5E6E1DCF" w:rsidR="00BC07E4" w:rsidRPr="004F4D83" w:rsidRDefault="00BC07E4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5155DEEA" w14:textId="51EB5B19" w:rsidR="00BC07E4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Exam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6655865B" w14:textId="5D67DECF" w:rsidR="00BC07E4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Exam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A10389B" w14:textId="77777777" w:rsidR="00BC07E4" w:rsidRPr="004F4D83" w:rsidRDefault="00BC07E4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B58938F" w14:textId="77777777" w:rsidR="00BC07E4" w:rsidRPr="004F4D83" w:rsidRDefault="00BC07E4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090CAEE8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5923F711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3CA3CE3" w14:textId="0F779F0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108EB805" w14:textId="2C11316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Estimate Costs and Benefits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4E364C57" w14:textId="2AA0689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Estimate Costs and Benefit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41B8C1C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FDAD43A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66E0BBFE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469EBB3E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28225DE" w14:textId="65F94ADF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65F3A883" w14:textId="74DB9B4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Four-Phase EMS Implementation Plan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4F9494E3" w14:textId="27E15BE6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The Four-Phase EMS Implementation Pla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220A681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9A054C5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525A9F75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5698E27A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2354F0B" w14:textId="2F4E1E6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122621FB" w14:textId="0B8F3D55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ISO 14001,</w:t>
            </w:r>
            <w:r w:rsidRPr="004F4D83">
              <w:rPr>
                <w:sz w:val="24"/>
                <w:szCs w:val="24"/>
                <w:lang w:bidi="ar-IQ"/>
              </w:rPr>
              <w:t xml:space="preserve"> </w:t>
            </w:r>
            <w:r w:rsidRPr="004F4D83">
              <w:rPr>
                <w:sz w:val="24"/>
                <w:szCs w:val="24"/>
                <w:lang w:bidi="ar-IQ"/>
              </w:rPr>
              <w:t>ISO 14015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5BF24A83" w14:textId="113090E4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ISO 14001,</w:t>
            </w:r>
            <w:r w:rsidRPr="004F4D83">
              <w:rPr>
                <w:sz w:val="24"/>
                <w:szCs w:val="24"/>
                <w:lang w:bidi="ar-IQ"/>
              </w:rPr>
              <w:t xml:space="preserve"> </w:t>
            </w:r>
            <w:r w:rsidRPr="004F4D83">
              <w:rPr>
                <w:sz w:val="24"/>
                <w:szCs w:val="24"/>
                <w:lang w:bidi="ar-IQ"/>
              </w:rPr>
              <w:t>ISO 1401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921637F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0F2EC29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61587A2F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79A43F0A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lastRenderedPageBreak/>
              <w:t>15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D136649" w14:textId="3764139C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vAlign w:val="center"/>
          </w:tcPr>
          <w:p w14:paraId="21245874" w14:textId="77777777" w:rsidR="004F4D83" w:rsidRPr="004F4D83" w:rsidRDefault="004F4D83" w:rsidP="004F4D8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ISO 14020</w:t>
            </w:r>
          </w:p>
          <w:p w14:paraId="5C47B78A" w14:textId="0A62144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ISO 14021</w:t>
            </w:r>
          </w:p>
        </w:tc>
        <w:tc>
          <w:tcPr>
            <w:tcW w:w="2160" w:type="dxa"/>
            <w:vAlign w:val="center"/>
          </w:tcPr>
          <w:p w14:paraId="5B0FF0CC" w14:textId="77777777" w:rsidR="004F4D83" w:rsidRPr="004F4D83" w:rsidRDefault="004F4D83" w:rsidP="004F4D8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ISO 14020</w:t>
            </w:r>
          </w:p>
          <w:p w14:paraId="46590BBD" w14:textId="4FEAD4E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ISO 1402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1242CFF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3DF1C96" w14:textId="777777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68C11263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6F4DC25C" w14:textId="72E4BAA2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5264400" w14:textId="1700DA6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vAlign w:val="center"/>
          </w:tcPr>
          <w:p w14:paraId="780B8226" w14:textId="0F33385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life-cycle assessment</w:t>
            </w:r>
          </w:p>
        </w:tc>
        <w:tc>
          <w:tcPr>
            <w:tcW w:w="2160" w:type="dxa"/>
            <w:vAlign w:val="center"/>
          </w:tcPr>
          <w:p w14:paraId="6C8CD6F3" w14:textId="3B0566AE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life-cycle assessment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21F1EE3" w14:textId="683D95C2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EF0D8FC" w14:textId="03144645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389F581E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56AB0153" w14:textId="58DDC1E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95E9E5F" w14:textId="16C7F9E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vAlign w:val="center"/>
          </w:tcPr>
          <w:p w14:paraId="3DEE9ED1" w14:textId="5940EB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life-cycle assessment</w:t>
            </w:r>
          </w:p>
        </w:tc>
        <w:tc>
          <w:tcPr>
            <w:tcW w:w="2160" w:type="dxa"/>
            <w:vAlign w:val="center"/>
          </w:tcPr>
          <w:p w14:paraId="064F9EF5" w14:textId="2A960E4C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life-cycle assessment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791C71D" w14:textId="1DA723B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E908085" w14:textId="3BD872B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5F628FB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2E94E6C6" w14:textId="0307CF86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1660815" w14:textId="10CA4A1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6250D269" w14:textId="1A6A393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Environmental Design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51A4FC9B" w14:textId="7820B90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  <w:lang w:bidi="ar-IQ"/>
              </w:rPr>
              <w:t>Environmental Desig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17BA6D1" w14:textId="3012276E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FBB77F8" w14:textId="79B5084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4331CCB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47B6C05E" w14:textId="6A43D7D5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8FEA03E" w14:textId="3B8918E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6B564DBA" w14:textId="177F605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Benefits of ED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68F0C54A" w14:textId="0C9F11B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sz w:val="24"/>
                <w:szCs w:val="24"/>
              </w:rPr>
              <w:t>Benefits of ED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7CD974C" w14:textId="437F7BC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53242A3" w14:textId="310AA48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2E8D2308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16505150" w14:textId="1041B73D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24C1885" w14:textId="158DAA91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5C557178" w14:textId="30448005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تشريعات البيئة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54EEE98D" w14:textId="273D5D2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تشريعات البيئ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C82A1B5" w14:textId="0CBC72D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8294A3" w14:textId="005736F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FB1345E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3D24EF7C" w14:textId="031EECF5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D0431B3" w14:textId="76D5432E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34F38F12" w14:textId="799B1FD6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تشريعات البيئة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EC486B8" w14:textId="4F214D0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تشريعات البيئ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471313C" w14:textId="348D502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57AB652" w14:textId="2CE3C29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35BA5BC5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39708591" w14:textId="2C15DC96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CC0DF5F" w14:textId="6E7F38FD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E46153A" w14:textId="545E7454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تشريعات البيئة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61A94A7A" w14:textId="46A1A66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تشريعات البيئ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69B26A1" w14:textId="2C48EA05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925AF13" w14:textId="38AC4105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52EE13D9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28EB115B" w14:textId="169015FF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D058A0D" w14:textId="21BA36B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388E0531" w14:textId="18772FF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داد تقرير الاثر البيئي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3B69F4EE" w14:textId="5545BE3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داد تقرير الاثر البيئ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E616EA" w14:textId="0446935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80A01A7" w14:textId="434726D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3BA5740E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358B639E" w14:textId="5140576A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4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F79782B" w14:textId="7FD237F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3203E64F" w14:textId="6BDF195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داد تقرير الاثر البيئي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5AA732A0" w14:textId="68DCB08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داد تقرير الاثر البيئ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B4DFA5E" w14:textId="228F3C0F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8AC49C" w14:textId="1BAA17FE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4E04DC1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782E385E" w14:textId="70D2393B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0356CB4" w14:textId="3EB8DF22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3C98074A" w14:textId="04F5A775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داد تقرير الاثر البيئي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2F5C69D1" w14:textId="5F25DE4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داد تقرير الاثر البيئ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75438CB" w14:textId="6BFFE1E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5136A42" w14:textId="676737D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5BA31F04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6D1D6CC7" w14:textId="7C0EA9D4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CE30907" w14:textId="5554F96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4CDE1966" w14:textId="59AF39D2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مثلة تطبيقية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F813F4F" w14:textId="324A20AE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مثلة تطبيقي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C66B110" w14:textId="528ABF6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AA373ED" w14:textId="7DD6721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4F0F645A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3AD3FD0C" w14:textId="5FD3BD6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7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19F7C77" w14:textId="37F0233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0E76C989" w14:textId="60D4828F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مثلة تطبيقية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E1E3A3F" w14:textId="53A18F80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مثلة تطبيقي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8AD8CE7" w14:textId="2FDC98F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5036A3C" w14:textId="26E402FF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28F669C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7C6C200B" w14:textId="3BFB48A1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B1646F2" w14:textId="1284673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00ACA2FC" w14:textId="780AFC63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مثلة تطبيقية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79F554B1" w14:textId="5881487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امثلة تطبيقي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3BEFE84" w14:textId="3CE54CCB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136E8D7" w14:textId="1453C948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223384A4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3ACFF29C" w14:textId="48544AFB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t>29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69B29D4" w14:textId="7C78D8E9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19A09E15" w14:textId="3785616D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اجعة منهج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41DD4CF7" w14:textId="4CEDC027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اجعة منهج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1DE888E" w14:textId="43BFD466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1298DD9" w14:textId="6D5D7E0F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22FD8343" w14:textId="77777777" w:rsidTr="004F4D83">
        <w:trPr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408D0C8B" w14:textId="368C3974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  <w:lastRenderedPageBreak/>
              <w:t>30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E2706BC" w14:textId="43264F5E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 w:rsidRPr="004F4D83"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3A3A5D1F" w14:textId="72C5E9A6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Exam</w:t>
            </w:r>
          </w:p>
        </w:tc>
        <w:tc>
          <w:tcPr>
            <w:tcW w:w="216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uto"/>
            <w:vAlign w:val="center"/>
          </w:tcPr>
          <w:p w14:paraId="6C134DCB" w14:textId="2DA17F24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Exam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B9C554A" w14:textId="31441FED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780CB20" w14:textId="36B9FA6A" w:rsidR="004F4D83" w:rsidRPr="004F4D83" w:rsidRDefault="004F4D83" w:rsidP="004F4D8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F4D83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  <w:lang w:bidi="ar-IQ"/>
              </w:rPr>
              <w:t>اسئلة تفاعلية خلال المحاضرة, امتحانات سريعة, امتحانات و حضور</w:t>
            </w:r>
          </w:p>
        </w:tc>
      </w:tr>
      <w:tr w:rsidR="004F4D83" w:rsidRPr="004F4D83" w14:paraId="1A09C331" w14:textId="77777777" w:rsidTr="004F4D83">
        <w:trPr>
          <w:gridAfter w:val="5"/>
          <w:wAfter w:w="8460" w:type="dxa"/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51246651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4F4D83" w:rsidRPr="004F4D83" w14:paraId="7A18AF0C" w14:textId="77777777" w:rsidTr="004F4D83">
        <w:trPr>
          <w:gridAfter w:val="5"/>
          <w:wAfter w:w="8460" w:type="dxa"/>
          <w:trHeight w:val="319"/>
        </w:trPr>
        <w:tc>
          <w:tcPr>
            <w:tcW w:w="1260" w:type="dxa"/>
            <w:shd w:val="clear" w:color="auto" w:fill="auto"/>
            <w:vAlign w:val="center"/>
          </w:tcPr>
          <w:p w14:paraId="2069135E" w14:textId="77777777" w:rsidR="004F4D83" w:rsidRPr="004F4D83" w:rsidRDefault="004F4D83" w:rsidP="004F4D8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 w:hint="cs"/>
                <w:color w:val="000000"/>
                <w:sz w:val="24"/>
                <w:szCs w:val="24"/>
                <w:rtl/>
                <w:lang w:bidi="ar-IQ"/>
              </w:rPr>
            </w:pPr>
          </w:p>
        </w:tc>
      </w:tr>
    </w:tbl>
    <w:p w14:paraId="6CD03B25" w14:textId="77777777" w:rsidR="00CE5DB5" w:rsidRPr="00CE5DB5" w:rsidRDefault="00CE5DB5" w:rsidP="00CE5DB5">
      <w:pPr>
        <w:spacing w:after="0" w:line="240" w:lineRule="auto"/>
        <w:rPr>
          <w:rFonts w:ascii="Times New Roman" w:eastAsia="Times New Roman" w:hAnsi="Times New Roman" w:cs="Traditional Arabic"/>
          <w:vanish/>
          <w:sz w:val="20"/>
          <w:szCs w:val="20"/>
        </w:rPr>
      </w:pPr>
    </w:p>
    <w:tbl>
      <w:tblPr>
        <w:bidiVisual/>
        <w:tblW w:w="9720" w:type="dxa"/>
        <w:tblInd w:w="-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07"/>
        <w:gridCol w:w="5713"/>
      </w:tblGrid>
      <w:tr w:rsidR="00CE5DB5" w:rsidRPr="00CE5DB5" w14:paraId="6185DE34" w14:textId="77777777" w:rsidTr="0039297B">
        <w:trPr>
          <w:trHeight w:val="477"/>
        </w:trPr>
        <w:tc>
          <w:tcPr>
            <w:tcW w:w="9720" w:type="dxa"/>
            <w:gridSpan w:val="2"/>
            <w:shd w:val="clear" w:color="auto" w:fill="auto"/>
            <w:vAlign w:val="center"/>
          </w:tcPr>
          <w:p w14:paraId="0B79FA59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البنية التحتية </w:t>
            </w:r>
          </w:p>
        </w:tc>
      </w:tr>
      <w:tr w:rsidR="003E5A98" w:rsidRPr="00CE5DB5" w14:paraId="7DA0B466" w14:textId="77777777" w:rsidTr="003E5A98">
        <w:trPr>
          <w:trHeight w:val="1175"/>
        </w:trPr>
        <w:tc>
          <w:tcPr>
            <w:tcW w:w="4007" w:type="dxa"/>
            <w:shd w:val="clear" w:color="auto" w:fill="auto"/>
            <w:vAlign w:val="center"/>
          </w:tcPr>
          <w:p w14:paraId="67AA61BB" w14:textId="77777777" w:rsidR="003E5A98" w:rsidRPr="00CE5DB5" w:rsidRDefault="003E5A98" w:rsidP="003E5A9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كتب المقررة المطلوبة</w:t>
            </w:r>
          </w:p>
        </w:tc>
        <w:tc>
          <w:tcPr>
            <w:tcW w:w="5713" w:type="dxa"/>
            <w:shd w:val="clear" w:color="auto" w:fill="auto"/>
            <w:vAlign w:val="center"/>
          </w:tcPr>
          <w:p w14:paraId="762ED4A5" w14:textId="0B5BF79A" w:rsidR="003E5A98" w:rsidRPr="003E5A98" w:rsidRDefault="004F4D83" w:rsidP="004F4D83">
            <w:pPr>
              <w:bidi w:val="0"/>
              <w:spacing w:after="0" w:line="240" w:lineRule="auto"/>
              <w:jc w:val="both"/>
              <w:rPr>
                <w:sz w:val="28"/>
                <w:szCs w:val="28"/>
              </w:rPr>
            </w:pPr>
            <w:r w:rsidRPr="004F4D83">
              <w:rPr>
                <w:rFonts w:asciiTheme="majorBidi" w:hAnsiTheme="majorBidi" w:cstheme="majorBidi"/>
                <w:sz w:val="24"/>
                <w:szCs w:val="24"/>
              </w:rPr>
              <w:t>Environmental Management Systems Handbook for Refineri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4F4D83">
              <w:rPr>
                <w:rFonts w:asciiTheme="majorBidi" w:hAnsiTheme="majorBidi" w:cstheme="majorBidi"/>
                <w:sz w:val="24"/>
                <w:szCs w:val="24"/>
              </w:rPr>
              <w:t>Polution</w:t>
            </w:r>
            <w:proofErr w:type="spellEnd"/>
            <w:r w:rsidRPr="004F4D83">
              <w:rPr>
                <w:rFonts w:asciiTheme="majorBidi" w:hAnsiTheme="majorBidi" w:cstheme="majorBidi"/>
                <w:sz w:val="24"/>
                <w:szCs w:val="24"/>
              </w:rPr>
              <w:t xml:space="preserve"> Prevention Through ISO 14001</w:t>
            </w:r>
            <w:r w:rsidRPr="004F4D83">
              <w:rPr>
                <w:rFonts w:asciiTheme="majorBidi" w:hAnsiTheme="majorBidi" w:cstheme="majorBidi"/>
                <w:sz w:val="24"/>
                <w:szCs w:val="24"/>
              </w:rPr>
              <w:t xml:space="preserve"> by </w:t>
            </w:r>
            <w:r w:rsidRPr="004F4D83">
              <w:rPr>
                <w:rFonts w:asciiTheme="majorBidi" w:hAnsiTheme="majorBidi" w:cstheme="majorBidi"/>
                <w:sz w:val="24"/>
                <w:szCs w:val="24"/>
              </w:rPr>
              <w:t>Nicholas Cheremisinoff</w:t>
            </w:r>
          </w:p>
        </w:tc>
      </w:tr>
      <w:tr w:rsidR="003E5A98" w:rsidRPr="00CE5DB5" w14:paraId="14E569BA" w14:textId="77777777" w:rsidTr="0039297B">
        <w:trPr>
          <w:trHeight w:val="716"/>
        </w:trPr>
        <w:tc>
          <w:tcPr>
            <w:tcW w:w="4007" w:type="dxa"/>
            <w:shd w:val="clear" w:color="auto" w:fill="auto"/>
            <w:vAlign w:val="center"/>
          </w:tcPr>
          <w:p w14:paraId="1935B401" w14:textId="77777777" w:rsidR="003E5A98" w:rsidRPr="00CE5DB5" w:rsidRDefault="003E5A98" w:rsidP="003E5A9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مراجع الرئيسية (المصادر)</w:t>
            </w:r>
          </w:p>
        </w:tc>
        <w:tc>
          <w:tcPr>
            <w:tcW w:w="5713" w:type="dxa"/>
            <w:shd w:val="clear" w:color="auto" w:fill="auto"/>
            <w:vAlign w:val="center"/>
          </w:tcPr>
          <w:p w14:paraId="3C474316" w14:textId="525AB9F2" w:rsidR="003E5A98" w:rsidRPr="003E5A98" w:rsidRDefault="003E5A98" w:rsidP="006A03FB">
            <w:pPr>
              <w:autoSpaceDE w:val="0"/>
              <w:autoSpaceDN w:val="0"/>
              <w:bidi w:val="0"/>
              <w:adjustRightInd w:val="0"/>
              <w:spacing w:after="0" w:line="240" w:lineRule="auto"/>
              <w:ind w:left="720"/>
              <w:jc w:val="both"/>
              <w:rPr>
                <w:rFonts w:ascii="Cambria" w:eastAsia="Times New Roman" w:hAnsi="Cambria" w:cs="Traditional Arabic"/>
                <w:color w:val="000000"/>
                <w:sz w:val="28"/>
                <w:szCs w:val="28"/>
                <w:lang w:bidi="ar-IQ"/>
              </w:rPr>
            </w:pPr>
          </w:p>
        </w:tc>
      </w:tr>
      <w:tr w:rsidR="003E5A98" w:rsidRPr="00CE5DB5" w14:paraId="1EBA300F" w14:textId="77777777" w:rsidTr="0039297B">
        <w:trPr>
          <w:trHeight w:val="1247"/>
        </w:trPr>
        <w:tc>
          <w:tcPr>
            <w:tcW w:w="4007" w:type="dxa"/>
            <w:shd w:val="clear" w:color="auto" w:fill="auto"/>
            <w:vAlign w:val="center"/>
          </w:tcPr>
          <w:p w14:paraId="4015CA07" w14:textId="77777777" w:rsidR="003E5A98" w:rsidRPr="00CE5DB5" w:rsidRDefault="003E5A98" w:rsidP="003E5A9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كتب والمراجع التي يوصى بها (المجلات العلمية ،التقارير ،.....)</w:t>
            </w:r>
            <w:r w:rsidRPr="00CE5DB5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5713" w:type="dxa"/>
            <w:shd w:val="clear" w:color="auto" w:fill="auto"/>
            <w:vAlign w:val="center"/>
          </w:tcPr>
          <w:p w14:paraId="1EF456FF" w14:textId="77777777" w:rsidR="003E5A98" w:rsidRPr="00CE5DB5" w:rsidRDefault="003E5A98" w:rsidP="003E5A98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raditional Arabic"/>
                <w:color w:val="000000"/>
                <w:sz w:val="28"/>
                <w:szCs w:val="28"/>
                <w:lang w:bidi="ar-IQ"/>
              </w:rPr>
            </w:pPr>
          </w:p>
        </w:tc>
      </w:tr>
      <w:tr w:rsidR="003E5A98" w:rsidRPr="00CE5DB5" w14:paraId="28A6E1A9" w14:textId="77777777" w:rsidTr="0039297B">
        <w:trPr>
          <w:trHeight w:val="1247"/>
        </w:trPr>
        <w:tc>
          <w:tcPr>
            <w:tcW w:w="4007" w:type="dxa"/>
            <w:shd w:val="clear" w:color="auto" w:fill="auto"/>
            <w:vAlign w:val="center"/>
          </w:tcPr>
          <w:p w14:paraId="67D2647F" w14:textId="77777777" w:rsidR="003E5A98" w:rsidRPr="00CE5DB5" w:rsidRDefault="003E5A98" w:rsidP="003E5A9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مراجع الالكترونية ،مواقع الانترنيت ،.....</w:t>
            </w:r>
          </w:p>
        </w:tc>
        <w:tc>
          <w:tcPr>
            <w:tcW w:w="5713" w:type="dxa"/>
            <w:shd w:val="clear" w:color="auto" w:fill="auto"/>
            <w:vAlign w:val="center"/>
          </w:tcPr>
          <w:p w14:paraId="0D664D0F" w14:textId="77777777" w:rsidR="003E5A98" w:rsidRPr="00CE5DB5" w:rsidRDefault="003E5A98" w:rsidP="003E5A98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raditional Arabic"/>
                <w:color w:val="000000"/>
                <w:sz w:val="28"/>
                <w:szCs w:val="28"/>
                <w:lang w:bidi="ar-IQ"/>
              </w:rPr>
            </w:pPr>
          </w:p>
        </w:tc>
      </w:tr>
    </w:tbl>
    <w:p w14:paraId="252BE67D" w14:textId="77777777" w:rsidR="00CE5DB5" w:rsidRPr="00CE5DB5" w:rsidRDefault="00CE5DB5" w:rsidP="00CE5DB5">
      <w:pPr>
        <w:spacing w:after="0" w:line="240" w:lineRule="auto"/>
        <w:rPr>
          <w:rFonts w:ascii="Times New Roman" w:eastAsia="Times New Roman" w:hAnsi="Times New Roman" w:cs="Traditional Arabic"/>
          <w:sz w:val="20"/>
          <w:szCs w:val="20"/>
          <w:rtl/>
        </w:rPr>
      </w:pPr>
    </w:p>
    <w:tbl>
      <w:tblPr>
        <w:bidiVisual/>
        <w:tblW w:w="9720" w:type="dxa"/>
        <w:tblInd w:w="-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CE5DB5" w:rsidRPr="00CE5DB5" w14:paraId="56411373" w14:textId="77777777" w:rsidTr="0039297B">
        <w:trPr>
          <w:trHeight w:val="419"/>
        </w:trPr>
        <w:tc>
          <w:tcPr>
            <w:tcW w:w="9720" w:type="dxa"/>
            <w:shd w:val="clear" w:color="auto" w:fill="auto"/>
            <w:vAlign w:val="center"/>
          </w:tcPr>
          <w:p w14:paraId="203617F0" w14:textId="77777777" w:rsidR="00CE5DB5" w:rsidRPr="00CE5DB5" w:rsidRDefault="00CE5DB5" w:rsidP="00CE5DB5">
            <w:pPr>
              <w:numPr>
                <w:ilvl w:val="0"/>
                <w:numId w:val="1"/>
              </w:numPr>
              <w:tabs>
                <w:tab w:val="left" w:pos="50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CE5DB5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خطة تطوير المقرر الدراسي</w:t>
            </w:r>
          </w:p>
        </w:tc>
      </w:tr>
      <w:tr w:rsidR="00CE5DB5" w:rsidRPr="00CE5DB5" w14:paraId="5E829D3B" w14:textId="77777777" w:rsidTr="0039297B">
        <w:trPr>
          <w:trHeight w:val="1505"/>
        </w:trPr>
        <w:tc>
          <w:tcPr>
            <w:tcW w:w="9720" w:type="dxa"/>
            <w:shd w:val="clear" w:color="auto" w:fill="auto"/>
            <w:vAlign w:val="center"/>
          </w:tcPr>
          <w:p w14:paraId="10C18401" w14:textId="2A565B8F" w:rsidR="004F4D83" w:rsidRPr="003178D1" w:rsidRDefault="00D11E61" w:rsidP="004F4D83">
            <w:pPr>
              <w:bidi w:val="0"/>
              <w:jc w:val="center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  <w:r w:rsidRPr="00D11E61">
              <w:rPr>
                <w:rFonts w:ascii="Cambria" w:eastAsia="Times New Roman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يمكن أن يركز التطوير على المزيد من التطبيقات </w:t>
            </w:r>
            <w:r w:rsidR="004F4D83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ادارة بيئية لمشاكل حقيقية لصناعة وطنية معينة لتطوير الصناعة من حيث تقليل كلفة الانتاج وتقليل الانبعاثات الضارة على البيئة</w:t>
            </w:r>
            <w:r w:rsidR="003E5A98">
              <w:rPr>
                <w:rFonts w:ascii="Cambria" w:eastAsia="Times New Roman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199404A3" w14:textId="7D9C5DEA" w:rsidR="00CE5DB5" w:rsidRPr="003178D1" w:rsidRDefault="00CE5DB5" w:rsidP="003E5A9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</w:tbl>
    <w:p w14:paraId="53D6CD3B" w14:textId="77777777" w:rsidR="00CE5DB5" w:rsidRPr="00CE5DB5" w:rsidRDefault="00CE5DB5" w:rsidP="00CE5DB5">
      <w:pPr>
        <w:spacing w:after="240"/>
        <w:rPr>
          <w:rFonts w:ascii="Times New Roman" w:eastAsia="Times New Roman" w:hAnsi="Times New Roman" w:cs="Traditional Arabic"/>
          <w:sz w:val="24"/>
          <w:szCs w:val="24"/>
          <w:rtl/>
          <w:lang w:bidi="ar-IQ"/>
        </w:rPr>
      </w:pPr>
    </w:p>
    <w:p w14:paraId="728C2061" w14:textId="77777777" w:rsidR="004D089B" w:rsidRDefault="004D089B"/>
    <w:sectPr w:rsidR="004D089B" w:rsidSect="001C1CD7">
      <w:pgSz w:w="11906" w:h="16838" w:code="9"/>
      <w:pgMar w:top="993" w:right="1797" w:bottom="1560" w:left="179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00006FF" w:usb1="0000F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D5C89"/>
    <w:multiLevelType w:val="hybridMultilevel"/>
    <w:tmpl w:val="45E0F0B2"/>
    <w:lvl w:ilvl="0" w:tplc="5776AAF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0B139F"/>
    <w:multiLevelType w:val="hybridMultilevel"/>
    <w:tmpl w:val="BBF88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26071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4D56CF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776C3540"/>
    <w:multiLevelType w:val="multilevel"/>
    <w:tmpl w:val="07D4BB32"/>
    <w:lvl w:ilvl="0">
      <w:start w:val="1"/>
      <w:numFmt w:val="arabicAlpha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7C546F8E"/>
    <w:multiLevelType w:val="hybridMultilevel"/>
    <w:tmpl w:val="DF0E9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zAwNTEyMzA0NrNQ0lEKTi0uzszPAykwqgUArRotJSwAAAA="/>
  </w:docVars>
  <w:rsids>
    <w:rsidRoot w:val="00F81A4A"/>
    <w:rsid w:val="00032232"/>
    <w:rsid w:val="00314544"/>
    <w:rsid w:val="003178D1"/>
    <w:rsid w:val="00335D25"/>
    <w:rsid w:val="003E5A98"/>
    <w:rsid w:val="0046237F"/>
    <w:rsid w:val="00462FC5"/>
    <w:rsid w:val="004D089B"/>
    <w:rsid w:val="004F4D83"/>
    <w:rsid w:val="005760C5"/>
    <w:rsid w:val="005B20C7"/>
    <w:rsid w:val="006865EA"/>
    <w:rsid w:val="006A03FB"/>
    <w:rsid w:val="00741C39"/>
    <w:rsid w:val="007C2036"/>
    <w:rsid w:val="0089370B"/>
    <w:rsid w:val="008D17C0"/>
    <w:rsid w:val="00956906"/>
    <w:rsid w:val="00996FD6"/>
    <w:rsid w:val="009F531C"/>
    <w:rsid w:val="00A11C41"/>
    <w:rsid w:val="00A35803"/>
    <w:rsid w:val="00AD6FC4"/>
    <w:rsid w:val="00B623B0"/>
    <w:rsid w:val="00BC07E4"/>
    <w:rsid w:val="00BC627D"/>
    <w:rsid w:val="00C151B4"/>
    <w:rsid w:val="00C33CBF"/>
    <w:rsid w:val="00CB2677"/>
    <w:rsid w:val="00CE5DB5"/>
    <w:rsid w:val="00D11E61"/>
    <w:rsid w:val="00D12FA3"/>
    <w:rsid w:val="00D30C35"/>
    <w:rsid w:val="00D404E7"/>
    <w:rsid w:val="00D9610D"/>
    <w:rsid w:val="00E039D9"/>
    <w:rsid w:val="00F17E65"/>
    <w:rsid w:val="00F81A4A"/>
    <w:rsid w:val="00F9422E"/>
    <w:rsid w:val="00F9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2D26B"/>
  <w15:docId w15:val="{02B0DE58-EDE0-0F4C-9B0A-729C6C74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623B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23B0"/>
    <w:rPr>
      <w:rFonts w:ascii="Consolas" w:hAnsi="Consolas"/>
      <w:sz w:val="20"/>
      <w:szCs w:val="20"/>
    </w:rPr>
  </w:style>
  <w:style w:type="paragraph" w:styleId="ListParagraph">
    <w:name w:val="List Paragraph"/>
    <w:basedOn w:val="Normal"/>
    <w:uiPriority w:val="34"/>
    <w:qFormat/>
    <w:rsid w:val="009F53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5A9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17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1082</Words>
  <Characters>616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7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Mohanad JASIM</cp:lastModifiedBy>
  <cp:revision>9</cp:revision>
  <cp:lastPrinted>2022-02-17T10:36:00Z</cp:lastPrinted>
  <dcterms:created xsi:type="dcterms:W3CDTF">2022-02-17T16:39:00Z</dcterms:created>
  <dcterms:modified xsi:type="dcterms:W3CDTF">2022-02-17T17:15:00Z</dcterms:modified>
</cp:coreProperties>
</file>